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ranter"/>
      <w:bookmarkEnd w:id="21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35ad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